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neumococcal 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neumococcal Pneumon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respiratory IP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8,5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,0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,5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4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6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1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-7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-8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2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5 years and 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0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56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4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7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7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6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eric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/Pacific Islan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and 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4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0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and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1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.8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22:07:39Z</dcterms:created>
  <dcterms:modified xsi:type="dcterms:W3CDTF">2024-11-19T22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